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23A91" w:rsidRPr="00EB6F28" w:rsidRDefault="00823A91" w:rsidP="00823A91">
      <w:pPr>
        <w:rPr>
          <w:sz w:val="20"/>
          <w:szCs w:val="20"/>
        </w:rPr>
      </w:pPr>
    </w:p>
    <w:p w:rsidR="005772E9" w:rsidRPr="008754A3" w:rsidRDefault="00492078" w:rsidP="008754A3">
      <w:pPr>
        <w:pStyle w:val="ListParagraph"/>
        <w:numPr>
          <w:ilvl w:val="0"/>
          <w:numId w:val="14"/>
        </w:numPr>
        <w:rPr>
          <w:b/>
          <w:sz w:val="20"/>
          <w:szCs w:val="20"/>
        </w:rPr>
      </w:pPr>
      <w:r w:rsidRPr="008754A3">
        <w:rPr>
          <w:b/>
          <w:sz w:val="20"/>
          <w:szCs w:val="20"/>
        </w:rPr>
        <w:t>SUPERVISED LEARNING</w:t>
      </w:r>
    </w:p>
    <w:p w:rsidR="00B82927" w:rsidRPr="00EB6F28" w:rsidRDefault="00B82927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Given X(inputs), Y(target)</w:t>
      </w:r>
    </w:p>
    <w:p w:rsidR="00B82927" w:rsidRPr="00EB6F28" w:rsidRDefault="00B82927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Try to learn to predict target given input</w:t>
      </w:r>
    </w:p>
    <w:p w:rsidR="00B82927" w:rsidRPr="00EB6F28" w:rsidRDefault="00B82927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2 main functions: train(X,Y) and predict(X)</w:t>
      </w:r>
    </w:p>
    <w:p w:rsidR="00B82927" w:rsidRPr="00EB6F28" w:rsidRDefault="00B82927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 xml:space="preserve">2 </w:t>
      </w:r>
      <w:r w:rsidR="00492078">
        <w:rPr>
          <w:sz w:val="20"/>
          <w:szCs w:val="20"/>
        </w:rPr>
        <w:t>Types</w:t>
      </w:r>
    </w:p>
    <w:p w:rsidR="00B82927" w:rsidRPr="00EB6F28" w:rsidRDefault="00B82927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Classification</w:t>
      </w:r>
    </w:p>
    <w:p w:rsidR="00B82927" w:rsidRPr="00EB6F28" w:rsidRDefault="00B82927" w:rsidP="008754A3">
      <w:pPr>
        <w:pStyle w:val="ListParagraph"/>
        <w:numPr>
          <w:ilvl w:val="3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Labels are discrete</w:t>
      </w:r>
    </w:p>
    <w:p w:rsidR="00B82927" w:rsidRPr="00EB6F28" w:rsidRDefault="00B82927" w:rsidP="008754A3">
      <w:pPr>
        <w:pStyle w:val="ListParagraph"/>
        <w:numPr>
          <w:ilvl w:val="4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hether or not it will rain tomorrow</w:t>
      </w:r>
    </w:p>
    <w:p w:rsidR="00B82927" w:rsidRPr="00EB6F28" w:rsidRDefault="006D7863" w:rsidP="008754A3">
      <w:pPr>
        <w:pStyle w:val="ListParagraph"/>
        <w:numPr>
          <w:ilvl w:val="4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hether</w:t>
      </w:r>
      <w:r w:rsidR="00B82927" w:rsidRPr="00EB6F28">
        <w:rPr>
          <w:sz w:val="20"/>
          <w:szCs w:val="20"/>
        </w:rPr>
        <w:t xml:space="preserve"> or not Google’s stock price will rise or fall </w:t>
      </w:r>
      <w:r w:rsidRPr="00EB6F28">
        <w:rPr>
          <w:sz w:val="20"/>
          <w:szCs w:val="20"/>
        </w:rPr>
        <w:t>tomorrow</w:t>
      </w:r>
    </w:p>
    <w:p w:rsidR="00B82927" w:rsidRPr="00EB6F28" w:rsidRDefault="00B82927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Regression</w:t>
      </w:r>
    </w:p>
    <w:p w:rsidR="00B82927" w:rsidRPr="00EB6F28" w:rsidRDefault="00B82927" w:rsidP="008754A3">
      <w:pPr>
        <w:pStyle w:val="ListParagraph"/>
        <w:numPr>
          <w:ilvl w:val="3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Labels are real numbers</w:t>
      </w:r>
    </w:p>
    <w:p w:rsidR="00B82927" w:rsidRPr="00EB6F28" w:rsidRDefault="00B82927" w:rsidP="008754A3">
      <w:pPr>
        <w:pStyle w:val="ListParagraph"/>
        <w:numPr>
          <w:ilvl w:val="3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Trying to predict mm of rainfall tomorrow</w:t>
      </w:r>
    </w:p>
    <w:p w:rsidR="00B82927" w:rsidRPr="00EB6F28" w:rsidRDefault="00B82927" w:rsidP="008754A3">
      <w:pPr>
        <w:pStyle w:val="ListParagraph"/>
        <w:numPr>
          <w:ilvl w:val="3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Trying to predict the value of Google’s stock price</w:t>
      </w:r>
    </w:p>
    <w:p w:rsidR="00B82927" w:rsidRPr="00EB6F28" w:rsidRDefault="00B82927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Unsupervised</w:t>
      </w:r>
      <w:r w:rsidR="00823A91" w:rsidRPr="00EB6F28">
        <w:rPr>
          <w:sz w:val="20"/>
          <w:szCs w:val="20"/>
        </w:rPr>
        <w:t xml:space="preserve"> Learning</w:t>
      </w:r>
    </w:p>
    <w:p w:rsidR="00B82927" w:rsidRPr="00EB6F28" w:rsidRDefault="00B82927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Given X only</w:t>
      </w:r>
    </w:p>
    <w:p w:rsidR="00B82927" w:rsidRPr="00EB6F28" w:rsidRDefault="00B82927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Try to learn structure of the data, density estimation(p(X)), clustering</w:t>
      </w:r>
    </w:p>
    <w:p w:rsidR="00823A91" w:rsidRPr="00EB6F28" w:rsidRDefault="00823A91" w:rsidP="00823A91">
      <w:pPr>
        <w:pStyle w:val="ListParagraph"/>
        <w:ind w:left="1440"/>
        <w:rPr>
          <w:sz w:val="20"/>
          <w:szCs w:val="20"/>
        </w:rPr>
      </w:pPr>
    </w:p>
    <w:p w:rsidR="00B82927" w:rsidRPr="00EB6F28" w:rsidRDefault="00B82927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Data Types and Shapes</w:t>
      </w:r>
    </w:p>
    <w:p w:rsidR="00B82927" w:rsidRPr="00EB6F28" w:rsidRDefault="00B82927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 xml:space="preserve">X = matrix of shape </w:t>
      </w:r>
      <w:proofErr w:type="spellStart"/>
      <w:r w:rsidRPr="00EB6F28">
        <w:rPr>
          <w:sz w:val="20"/>
          <w:szCs w:val="20"/>
        </w:rPr>
        <w:t>NxD</w:t>
      </w:r>
      <w:proofErr w:type="spellEnd"/>
    </w:p>
    <w:p w:rsidR="00B82927" w:rsidRPr="00EB6F28" w:rsidRDefault="00B82927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N = number of samples</w:t>
      </w:r>
    </w:p>
    <w:p w:rsidR="00B82927" w:rsidRPr="00EB6F28" w:rsidRDefault="00B82927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D = number of features</w:t>
      </w:r>
    </w:p>
    <w:p w:rsidR="00B82927" w:rsidRPr="00EB6F28" w:rsidRDefault="00B82927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Y =  vector of shape N X 1</w:t>
      </w:r>
    </w:p>
    <w:p w:rsidR="00B82927" w:rsidRPr="00EB6F28" w:rsidRDefault="00B82927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Regression: will contain float values</w:t>
      </w:r>
    </w:p>
    <w:p w:rsidR="00B82927" w:rsidRPr="00EB6F28" w:rsidRDefault="00B82927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Classification: will contain integers from 0…K-1 where K = # classes</w:t>
      </w:r>
    </w:p>
    <w:p w:rsidR="00823A91" w:rsidRPr="00EB6F28" w:rsidRDefault="00823A91" w:rsidP="00823A91">
      <w:pPr>
        <w:pStyle w:val="ListParagraph"/>
        <w:ind w:left="2160"/>
        <w:rPr>
          <w:sz w:val="20"/>
          <w:szCs w:val="20"/>
        </w:rPr>
      </w:pPr>
    </w:p>
    <w:p w:rsidR="00B82927" w:rsidRPr="00EB6F28" w:rsidRDefault="00B82927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Generalization</w:t>
      </w:r>
    </w:p>
    <w:p w:rsidR="00B82927" w:rsidRPr="00EB6F28" w:rsidRDefault="00B82927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Generalization: predict accurately not only for data we trained on but new data we haven’t seen before</w:t>
      </w:r>
    </w:p>
    <w:p w:rsidR="00B82927" w:rsidRPr="00EB6F28" w:rsidRDefault="00B82927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 xml:space="preserve">Usually split data into train/test sets to get an </w:t>
      </w:r>
      <w:r w:rsidR="006D7863" w:rsidRPr="00EB6F28">
        <w:rPr>
          <w:sz w:val="20"/>
          <w:szCs w:val="20"/>
        </w:rPr>
        <w:t>idea</w:t>
      </w:r>
      <w:r w:rsidRPr="00EB6F28">
        <w:rPr>
          <w:sz w:val="20"/>
          <w:szCs w:val="20"/>
        </w:rPr>
        <w:t xml:space="preserve"> of how well a mode will generalize</w:t>
      </w:r>
    </w:p>
    <w:p w:rsidR="00823A91" w:rsidRPr="00EB6F28" w:rsidRDefault="00823A91" w:rsidP="00823A91">
      <w:pPr>
        <w:pStyle w:val="ListParagraph"/>
        <w:ind w:left="1440"/>
        <w:rPr>
          <w:sz w:val="20"/>
          <w:szCs w:val="20"/>
        </w:rPr>
      </w:pPr>
    </w:p>
    <w:p w:rsidR="00D8110C" w:rsidRPr="00EB6F28" w:rsidRDefault="00D8110C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K-NEAREST NEIGHBORS CONCEPTS</w:t>
      </w:r>
    </w:p>
    <w:p w:rsidR="00D8110C" w:rsidRPr="00EB6F28" w:rsidRDefault="00D8110C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Basic Premise: To make a prediction, use closest known data points</w:t>
      </w:r>
    </w:p>
    <w:p w:rsidR="00D8110C" w:rsidRPr="00EB6F28" w:rsidRDefault="00D8110C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hen can KNN fail?</w:t>
      </w:r>
    </w:p>
    <w:p w:rsidR="00823A91" w:rsidRPr="00EB6F28" w:rsidRDefault="00823A91" w:rsidP="00823A91">
      <w:pPr>
        <w:pStyle w:val="ListParagraph"/>
        <w:ind w:left="1440"/>
        <w:rPr>
          <w:sz w:val="20"/>
          <w:szCs w:val="20"/>
        </w:rPr>
      </w:pPr>
    </w:p>
    <w:p w:rsidR="00D8110C" w:rsidRPr="00EB6F28" w:rsidRDefault="00820436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NAÏVE BAYES</w:t>
      </w:r>
    </w:p>
    <w:p w:rsidR="00820436" w:rsidRPr="00EB6F28" w:rsidRDefault="0082043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Grounded in probability, which can be powerful</w:t>
      </w:r>
    </w:p>
    <w:p w:rsidR="00820436" w:rsidRPr="00EB6F28" w:rsidRDefault="0082043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e will purposely make this model not powerful (‘naïve’)</w:t>
      </w:r>
    </w:p>
    <w:p w:rsidR="00820436" w:rsidRPr="00EB6F28" w:rsidRDefault="0082043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Example</w:t>
      </w:r>
    </w:p>
    <w:p w:rsidR="00820436" w:rsidRPr="00EB6F28" w:rsidRDefault="00820436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e want to determine if an email is spam</w:t>
      </w:r>
    </w:p>
    <w:p w:rsidR="00D8110C" w:rsidRPr="00EB6F28" w:rsidRDefault="00820436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Can look at words like: free, pills, money</w:t>
      </w:r>
    </w:p>
    <w:p w:rsidR="00820436" w:rsidRPr="00EB6F28" w:rsidRDefault="00820436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e want to find</w:t>
      </w:r>
    </w:p>
    <w:p w:rsidR="00820436" w:rsidRPr="00EB6F28" w:rsidRDefault="00820436" w:rsidP="008754A3">
      <w:pPr>
        <w:pStyle w:val="ListParagraph"/>
        <w:numPr>
          <w:ilvl w:val="3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P(‘money’|spam)</w:t>
      </w:r>
    </w:p>
    <w:p w:rsidR="00820436" w:rsidRPr="00EB6F28" w:rsidRDefault="00820436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P(‘money’|not spam)</w:t>
      </w:r>
    </w:p>
    <w:p w:rsidR="00BE370C" w:rsidRPr="00EB6F28" w:rsidRDefault="00BE370C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hat makes this Naïve?</w:t>
      </w:r>
    </w:p>
    <w:p w:rsidR="00BE370C" w:rsidRPr="00EB6F28" w:rsidRDefault="00BE370C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Consider p(‘cash’|spam)</w:t>
      </w:r>
    </w:p>
    <w:p w:rsidR="00BE370C" w:rsidRPr="00EB6F28" w:rsidRDefault="00BE370C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Is it correlated with p(‘money’|spam)?</w:t>
      </w:r>
    </w:p>
    <w:p w:rsidR="00BE370C" w:rsidRPr="00EB6F28" w:rsidRDefault="00BE370C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 xml:space="preserve"> Probably but we assume independence</w:t>
      </w:r>
    </w:p>
    <w:p w:rsidR="00BE370C" w:rsidRPr="00EB6F28" w:rsidRDefault="00BE370C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lastRenderedPageBreak/>
        <w:t xml:space="preserve">With naïve </w:t>
      </w:r>
      <w:r w:rsidR="006D7863" w:rsidRPr="00EB6F28">
        <w:rPr>
          <w:sz w:val="20"/>
          <w:szCs w:val="20"/>
        </w:rPr>
        <w:t>Bayes</w:t>
      </w:r>
      <w:r w:rsidRPr="00EB6F28">
        <w:rPr>
          <w:sz w:val="20"/>
          <w:szCs w:val="20"/>
        </w:rPr>
        <w:t xml:space="preserve"> we assume all of the features are independent</w:t>
      </w:r>
    </w:p>
    <w:p w:rsidR="00BE370C" w:rsidRPr="00EB6F28" w:rsidRDefault="00BE370C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P(all words | spam) = p(word1 |spam) * p(word2|spam)</w:t>
      </w:r>
    </w:p>
    <w:p w:rsidR="00BE370C" w:rsidRPr="00EB6F28" w:rsidRDefault="00BE370C" w:rsidP="00D33213">
      <w:pPr>
        <w:pStyle w:val="ListParagraph"/>
        <w:ind w:left="0"/>
        <w:rPr>
          <w:sz w:val="20"/>
          <w:szCs w:val="20"/>
        </w:rPr>
      </w:pPr>
    </w:p>
    <w:p w:rsidR="00D33213" w:rsidRPr="00EB6F28" w:rsidRDefault="00D33213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NON-NAÏVE BAYES</w:t>
      </w:r>
    </w:p>
    <w:p w:rsidR="00D33213" w:rsidRPr="00EB6F28" w:rsidRDefault="00D33213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Usually we just call it ‘Bayes Classifier’</w:t>
      </w:r>
    </w:p>
    <w:p w:rsidR="00D33213" w:rsidRPr="00EB6F28" w:rsidRDefault="00D33213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More generally we can have a ‘Bayes Model’</w:t>
      </w:r>
    </w:p>
    <w:p w:rsidR="00182D37" w:rsidRPr="00EB6F28" w:rsidRDefault="00D33213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Can either do classification or regression</w:t>
      </w:r>
    </w:p>
    <w:p w:rsidR="00EB6F28" w:rsidRPr="00EB6F28" w:rsidRDefault="00EB6F28" w:rsidP="00EB6F28">
      <w:pPr>
        <w:pStyle w:val="ListParagraph"/>
        <w:ind w:left="2160"/>
        <w:rPr>
          <w:sz w:val="20"/>
          <w:szCs w:val="20"/>
        </w:rPr>
      </w:pPr>
    </w:p>
    <w:p w:rsidR="00182D37" w:rsidRPr="00EB6F28" w:rsidRDefault="00182D37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 xml:space="preserve">DESCRIMINATIVE VS </w:t>
      </w:r>
      <w:r w:rsidR="00572326" w:rsidRPr="00EB6F28">
        <w:rPr>
          <w:sz w:val="20"/>
          <w:szCs w:val="20"/>
        </w:rPr>
        <w:t>GENERATIVE CLASSIFIERS</w:t>
      </w:r>
    </w:p>
    <w:p w:rsidR="00572326" w:rsidRPr="00EB6F28" w:rsidRDefault="00572326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Discriminative</w:t>
      </w:r>
    </w:p>
    <w:p w:rsidR="00182D37" w:rsidRPr="00EB6F28" w:rsidRDefault="0057232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Classifiers like logistic regression model this directly (discriminative)</w:t>
      </w:r>
    </w:p>
    <w:p w:rsidR="00572326" w:rsidRPr="00EB6F28" w:rsidRDefault="0057232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e start with X, we get Y</w:t>
      </w:r>
    </w:p>
    <w:p w:rsidR="00572326" w:rsidRPr="00EB6F28" w:rsidRDefault="00572326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Generative</w:t>
      </w:r>
    </w:p>
    <w:p w:rsidR="00572326" w:rsidRPr="00EB6F28" w:rsidRDefault="0057232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e start with Y(the class) and model X</w:t>
      </w:r>
    </w:p>
    <w:p w:rsidR="00572326" w:rsidRPr="00EB6F28" w:rsidRDefault="0057232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Think of each class as a ‘data-making machine’</w:t>
      </w:r>
    </w:p>
    <w:p w:rsidR="00572326" w:rsidRPr="00EB6F28" w:rsidRDefault="0057232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It ‘generates’ the data</w:t>
      </w:r>
    </w:p>
    <w:p w:rsidR="00572326" w:rsidRPr="00EB6F28" w:rsidRDefault="0057232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Naïve Bayes</w:t>
      </w:r>
    </w:p>
    <w:p w:rsidR="00EB6F28" w:rsidRPr="00EB6F28" w:rsidRDefault="00EB6F28" w:rsidP="00EB6F28">
      <w:pPr>
        <w:pStyle w:val="ListParagraph"/>
        <w:ind w:left="1440"/>
        <w:rPr>
          <w:sz w:val="20"/>
          <w:szCs w:val="20"/>
        </w:rPr>
      </w:pPr>
    </w:p>
    <w:p w:rsidR="00572326" w:rsidRPr="00EB6F28" w:rsidRDefault="00572326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DECISION TREE</w:t>
      </w:r>
    </w:p>
    <w:p w:rsidR="00572326" w:rsidRPr="00EB6F28" w:rsidRDefault="0057232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Basically a bunch of nested if statements</w:t>
      </w:r>
    </w:p>
    <w:p w:rsidR="00572326" w:rsidRPr="00EB6F28" w:rsidRDefault="0057232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hat makes it ML is how we choose the conditions</w:t>
      </w:r>
    </w:p>
    <w:p w:rsidR="00572326" w:rsidRPr="00EB6F28" w:rsidRDefault="0057232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Based on information theory</w:t>
      </w:r>
    </w:p>
    <w:p w:rsidR="00572326" w:rsidRPr="00EB6F28" w:rsidRDefault="0057232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One key feature: We only look at one attribute at a time</w:t>
      </w:r>
    </w:p>
    <w:p w:rsidR="00572326" w:rsidRPr="00EB6F28" w:rsidRDefault="00572326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Each condition checks only 1 column of X</w:t>
      </w:r>
    </w:p>
    <w:p w:rsidR="00572326" w:rsidRPr="00EB6F28" w:rsidRDefault="00572326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Usually call these ‘input features’ but called ‘attributes’ when talking about decision trees</w:t>
      </w:r>
    </w:p>
    <w:p w:rsidR="00572326" w:rsidRPr="00EB6F28" w:rsidRDefault="006D7863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leaf Node</w:t>
      </w:r>
      <w:r w:rsidR="00572326" w:rsidRPr="00EB6F28">
        <w:rPr>
          <w:sz w:val="20"/>
          <w:szCs w:val="20"/>
        </w:rPr>
        <w:t xml:space="preserve"> = where you make the prediction</w:t>
      </w:r>
    </w:p>
    <w:p w:rsidR="00EB6F28" w:rsidRPr="00EB6F28" w:rsidRDefault="00EB6F28" w:rsidP="00EB6F28">
      <w:pPr>
        <w:pStyle w:val="ListParagraph"/>
        <w:ind w:left="1440"/>
        <w:rPr>
          <w:sz w:val="20"/>
          <w:szCs w:val="20"/>
        </w:rPr>
      </w:pPr>
    </w:p>
    <w:p w:rsidR="00EB1EF2" w:rsidRPr="00EB6F28" w:rsidRDefault="00EB1EF2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INFORMATION ENTROPY</w:t>
      </w:r>
    </w:p>
    <w:p w:rsidR="00EB1EF2" w:rsidRPr="00EB6F28" w:rsidRDefault="00EB1EF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Related to variance</w:t>
      </w:r>
    </w:p>
    <w:p w:rsidR="00EB1EF2" w:rsidRPr="00EB6F28" w:rsidRDefault="00EB1EF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ide variance: we don’t know much about the data we will get</w:t>
      </w:r>
    </w:p>
    <w:p w:rsidR="00EB1EF2" w:rsidRPr="00EB6F28" w:rsidRDefault="00EB1EF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Slim variance: we can be more confident about the data we will get</w:t>
      </w:r>
    </w:p>
    <w:p w:rsidR="002B5D62" w:rsidRPr="00EB6F28" w:rsidRDefault="00EB1EF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Entropy is a measure o much information we get from finding o the value of the random variable</w:t>
      </w:r>
    </w:p>
    <w:p w:rsidR="00EB6F28" w:rsidRPr="00EB6F28" w:rsidRDefault="00EB6F28" w:rsidP="00EB6F28">
      <w:pPr>
        <w:pStyle w:val="ListParagraph"/>
        <w:ind w:left="1440"/>
        <w:rPr>
          <w:sz w:val="20"/>
          <w:szCs w:val="20"/>
        </w:rPr>
      </w:pPr>
    </w:p>
    <w:p w:rsidR="002B5D62" w:rsidRPr="00EB6F28" w:rsidRDefault="002B5D62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HYPERPARAMETERS</w:t>
      </w:r>
    </w:p>
    <w:p w:rsidR="002B5D62" w:rsidRPr="00EB6F28" w:rsidRDefault="002B5D6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Key point: we want the classifier to perform well on data it hasn’t seen before (generalization)</w:t>
      </w:r>
    </w:p>
    <w:p w:rsidR="002B5D62" w:rsidRPr="00EB6F28" w:rsidRDefault="002B5D62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Sometimes we call this data ‘test data’</w:t>
      </w:r>
    </w:p>
    <w:p w:rsidR="002B5D62" w:rsidRPr="00EB6F28" w:rsidRDefault="002B5D6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If we are using it to choose hyper parameters or a model we might call it ‘validation data’</w:t>
      </w:r>
    </w:p>
    <w:p w:rsidR="00EB6F28" w:rsidRPr="00EB6F28" w:rsidRDefault="00EB6F28" w:rsidP="00EB6F28">
      <w:pPr>
        <w:pStyle w:val="ListParagraph"/>
        <w:ind w:left="1440"/>
        <w:rPr>
          <w:sz w:val="20"/>
          <w:szCs w:val="20"/>
        </w:rPr>
      </w:pPr>
    </w:p>
    <w:p w:rsidR="002B5D62" w:rsidRPr="00EB6F28" w:rsidRDefault="002B5D62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K-fold Cross Validation</w:t>
      </w:r>
    </w:p>
    <w:p w:rsidR="002B5D62" w:rsidRPr="00EB6F28" w:rsidRDefault="002B5D6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Popular method for choosing hyper parameters</w:t>
      </w:r>
    </w:p>
    <w:p w:rsidR="002B5D62" w:rsidRPr="00EB6F28" w:rsidRDefault="002B5D6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Split data into K parts (typical values for K = 5, 8 ,10)</w:t>
      </w:r>
    </w:p>
    <w:p w:rsidR="002B5D62" w:rsidRPr="00EB6F28" w:rsidRDefault="002B5D6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Loop K times</w:t>
      </w:r>
    </w:p>
    <w:p w:rsidR="002B5D62" w:rsidRPr="00EB6F28" w:rsidRDefault="002B5D6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In each iteration, take 1 part out (use it for validation), use the rest for training</w:t>
      </w:r>
    </w:p>
    <w:p w:rsidR="002B5D62" w:rsidRPr="00EB6F28" w:rsidRDefault="002B5D6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Returns K different scores (accuracies)</w:t>
      </w:r>
    </w:p>
    <w:p w:rsidR="002B5D62" w:rsidRPr="00EB6F28" w:rsidRDefault="002B5D6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Can simply use the mean</w:t>
      </w:r>
    </w:p>
    <w:p w:rsidR="002B5D62" w:rsidRPr="00EB6F28" w:rsidRDefault="002B5D6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 xml:space="preserve">Can also use statistical testing to check if one </w:t>
      </w:r>
      <w:r w:rsidR="006D7863" w:rsidRPr="00EB6F28">
        <w:rPr>
          <w:sz w:val="20"/>
          <w:szCs w:val="20"/>
        </w:rPr>
        <w:t>hyper parameter</w:t>
      </w:r>
      <w:r w:rsidRPr="00EB6F28">
        <w:rPr>
          <w:sz w:val="20"/>
          <w:szCs w:val="20"/>
        </w:rPr>
        <w:t xml:space="preserve"> setting is ‘statistically significantly’ better than the other</w:t>
      </w:r>
    </w:p>
    <w:p w:rsidR="00EB6F28" w:rsidRPr="00EB6F28" w:rsidRDefault="00EB6F28" w:rsidP="00EB6F28">
      <w:pPr>
        <w:pStyle w:val="ListParagraph"/>
        <w:ind w:left="1440"/>
        <w:rPr>
          <w:sz w:val="20"/>
          <w:szCs w:val="20"/>
        </w:rPr>
      </w:pPr>
    </w:p>
    <w:p w:rsidR="002B5D62" w:rsidRPr="00EB6F28" w:rsidRDefault="002B5D62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lastRenderedPageBreak/>
        <w:t>FEATURE EXTRACTION AND FEATURE SELECTION</w:t>
      </w:r>
    </w:p>
    <w:p w:rsidR="002B5D62" w:rsidRPr="00EB6F28" w:rsidRDefault="002B5D6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Feature Extraction</w:t>
      </w:r>
    </w:p>
    <w:p w:rsidR="002B5D62" w:rsidRPr="00EB6F28" w:rsidRDefault="002B5D62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Lesson: we require intimate knowledge of the data</w:t>
      </w:r>
    </w:p>
    <w:p w:rsidR="002B5D62" w:rsidRPr="00EB6F28" w:rsidRDefault="002B5D62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Many times, we need ‘domain knowledge’</w:t>
      </w:r>
    </w:p>
    <w:p w:rsidR="002B5D62" w:rsidRPr="00EB6F28" w:rsidRDefault="006D7863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Feature Selection</w:t>
      </w:r>
    </w:p>
    <w:p w:rsidR="006D7863" w:rsidRPr="00EB6F28" w:rsidRDefault="006D7863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Suppose you are  a domain expert, and you’ve extracted features</w:t>
      </w:r>
    </w:p>
    <w:p w:rsidR="006D7863" w:rsidRPr="00EB6F28" w:rsidRDefault="006D7863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How to choose the best ones?</w:t>
      </w:r>
    </w:p>
    <w:p w:rsidR="006D7863" w:rsidRPr="00EB6F28" w:rsidRDefault="006D7863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Keep too many &gt; over fit</w:t>
      </w:r>
    </w:p>
    <w:p w:rsidR="006D7863" w:rsidRPr="00EB6F28" w:rsidRDefault="006D7863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e want to keep just the most powerful and discriminatory</w:t>
      </w:r>
    </w:p>
    <w:p w:rsidR="006D7863" w:rsidRPr="00EB6F28" w:rsidRDefault="006D7863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Greedy Method</w:t>
      </w:r>
    </w:p>
    <w:p w:rsidR="006D7863" w:rsidRPr="00EB6F28" w:rsidRDefault="006D7863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Build a classifier for each individual feature, pick the best one via cross-validation</w:t>
      </w:r>
    </w:p>
    <w:p w:rsidR="006D7863" w:rsidRPr="00EB6F28" w:rsidRDefault="006D7863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Build another set of classifier, all of which contain the first (best) feature, and one other feature.  Pick the best via cross-validation. Now you have two features</w:t>
      </w:r>
    </w:p>
    <w:p w:rsidR="00EB6F28" w:rsidRPr="00EB6F28" w:rsidRDefault="006D7863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Repeat.</w:t>
      </w:r>
    </w:p>
    <w:p w:rsidR="006D7863" w:rsidRPr="00EB6F28" w:rsidRDefault="006D7863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Automatic Extraction/Selection</w:t>
      </w:r>
    </w:p>
    <w:p w:rsidR="006D7863" w:rsidRPr="00EB6F28" w:rsidRDefault="006D7863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Principal component Analysis</w:t>
      </w:r>
    </w:p>
    <w:p w:rsidR="006D7863" w:rsidRPr="00EB6F28" w:rsidRDefault="006D7863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A dimensionality reduction technique</w:t>
      </w:r>
    </w:p>
    <w:p w:rsidR="006D7863" w:rsidRPr="00EB6F28" w:rsidRDefault="006D7863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Automatic – doesn’t require domain knowledge</w:t>
      </w:r>
    </w:p>
    <w:p w:rsidR="006D7863" w:rsidRPr="00EB6F28" w:rsidRDefault="006D7863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Several desirable properties</w:t>
      </w:r>
    </w:p>
    <w:p w:rsidR="006D7863" w:rsidRPr="00EB6F28" w:rsidRDefault="006D7863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All outputs are uncorrelated (no redundancy)</w:t>
      </w:r>
    </w:p>
    <w:p w:rsidR="006D7863" w:rsidRPr="00EB6F28" w:rsidRDefault="006D7863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Outputs are sorted by information contained (measure by variance)</w:t>
      </w:r>
    </w:p>
    <w:p w:rsidR="006D7863" w:rsidRPr="00EB6F28" w:rsidRDefault="006D7863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e choose enough features such that we retain 95% or 99% (or some other threshold ) of the original variance (this is feature selection)</w:t>
      </w:r>
    </w:p>
    <w:p w:rsidR="006D7863" w:rsidRPr="00EB6F28" w:rsidRDefault="006D7863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Disadvantage: it’s only a linear transformation</w:t>
      </w:r>
    </w:p>
    <w:p w:rsidR="006D7863" w:rsidRPr="00EB6F28" w:rsidRDefault="00733045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FIT &gt; PREDICT &gt; SCORE</w:t>
      </w:r>
    </w:p>
    <w:p w:rsidR="00403F22" w:rsidRPr="00EB6F28" w:rsidRDefault="00403F2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 xml:space="preserve">Fit </w:t>
      </w:r>
      <w:r w:rsidR="001862E7" w:rsidRPr="00EB6F28">
        <w:rPr>
          <w:sz w:val="20"/>
          <w:szCs w:val="20"/>
        </w:rPr>
        <w:t>aka</w:t>
      </w:r>
      <w:r w:rsidRPr="00EB6F28">
        <w:rPr>
          <w:sz w:val="20"/>
          <w:szCs w:val="20"/>
        </w:rPr>
        <w:t xml:space="preserve"> Train</w:t>
      </w:r>
    </w:p>
    <w:p w:rsidR="001862E7" w:rsidRPr="00EB6F28" w:rsidRDefault="001862E7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Two functions:</w:t>
      </w:r>
    </w:p>
    <w:p w:rsidR="00403F22" w:rsidRPr="00EB6F28" w:rsidRDefault="00403F22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Fit(X,Y)</w:t>
      </w:r>
    </w:p>
    <w:p w:rsidR="00403F22" w:rsidRDefault="00403F22" w:rsidP="008754A3">
      <w:pPr>
        <w:pStyle w:val="ListParagraph"/>
        <w:numPr>
          <w:ilvl w:val="2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Predict(X)</w:t>
      </w:r>
    </w:p>
    <w:p w:rsidR="00EB6F28" w:rsidRPr="00EB6F28" w:rsidRDefault="00EB6F28" w:rsidP="00EB6F28">
      <w:pPr>
        <w:pStyle w:val="ListParagraph"/>
        <w:ind w:left="2160"/>
        <w:rPr>
          <w:sz w:val="20"/>
          <w:szCs w:val="20"/>
        </w:rPr>
      </w:pPr>
    </w:p>
    <w:p w:rsidR="00403F22" w:rsidRPr="00EB6F28" w:rsidRDefault="00403F22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Whether supervised or unsupervised learning, we know that there’s a cost function to minimize</w:t>
      </w:r>
    </w:p>
    <w:p w:rsidR="001862E7" w:rsidRDefault="00403F22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Squared Error (typical for regression)</w:t>
      </w:r>
    </w:p>
    <w:p w:rsidR="00EB6F28" w:rsidRPr="00EB6F28" w:rsidRDefault="00EB6F28" w:rsidP="00EB6F28">
      <w:pPr>
        <w:pStyle w:val="ListParagraph"/>
        <w:ind w:left="1440"/>
        <w:rPr>
          <w:sz w:val="20"/>
          <w:szCs w:val="20"/>
        </w:rPr>
      </w:pPr>
    </w:p>
    <w:p w:rsidR="001862E7" w:rsidRPr="00EB6F28" w:rsidRDefault="001862E7" w:rsidP="008754A3">
      <w:pPr>
        <w:pStyle w:val="ListParagraph"/>
        <w:numPr>
          <w:ilvl w:val="0"/>
          <w:numId w:val="14"/>
        </w:numPr>
        <w:rPr>
          <w:b/>
          <w:sz w:val="20"/>
          <w:szCs w:val="20"/>
        </w:rPr>
      </w:pPr>
      <w:r w:rsidRPr="00EB6F28">
        <w:rPr>
          <w:b/>
          <w:sz w:val="20"/>
          <w:szCs w:val="20"/>
        </w:rPr>
        <w:t>BOILER PLATE CODE</w:t>
      </w:r>
    </w:p>
    <w:p w:rsidR="001862E7" w:rsidRPr="008754A3" w:rsidRDefault="001862E7" w:rsidP="008754A3">
      <w:pPr>
        <w:pStyle w:val="ListParagraph"/>
        <w:numPr>
          <w:ilvl w:val="0"/>
          <w:numId w:val="14"/>
        </w:numPr>
        <w:spacing w:after="0" w:line="240" w:lineRule="auto"/>
        <w:rPr>
          <w:sz w:val="20"/>
          <w:szCs w:val="20"/>
        </w:rPr>
      </w:pPr>
      <w:r w:rsidRPr="008754A3">
        <w:rPr>
          <w:sz w:val="20"/>
          <w:szCs w:val="20"/>
        </w:rPr>
        <w:t>Class MyModel:</w:t>
      </w:r>
    </w:p>
    <w:p w:rsidR="001862E7" w:rsidRPr="008754A3" w:rsidRDefault="001862E7" w:rsidP="008754A3">
      <w:pPr>
        <w:pStyle w:val="ListParagraph"/>
        <w:numPr>
          <w:ilvl w:val="0"/>
          <w:numId w:val="14"/>
        </w:numPr>
        <w:spacing w:after="0" w:line="240" w:lineRule="auto"/>
        <w:rPr>
          <w:sz w:val="20"/>
          <w:szCs w:val="20"/>
        </w:rPr>
      </w:pPr>
      <w:r w:rsidRPr="008754A3">
        <w:rPr>
          <w:sz w:val="20"/>
          <w:szCs w:val="20"/>
        </w:rPr>
        <w:t>def predict(sself, X):</w:t>
      </w:r>
    </w:p>
    <w:p w:rsidR="001862E7" w:rsidRPr="008754A3" w:rsidRDefault="001862E7" w:rsidP="008754A3">
      <w:pPr>
        <w:pStyle w:val="ListParagraph"/>
        <w:numPr>
          <w:ilvl w:val="0"/>
          <w:numId w:val="14"/>
        </w:numPr>
        <w:spacing w:after="0" w:line="240" w:lineRule="auto"/>
        <w:rPr>
          <w:sz w:val="20"/>
          <w:szCs w:val="20"/>
        </w:rPr>
      </w:pPr>
      <w:r w:rsidRPr="008754A3">
        <w:rPr>
          <w:sz w:val="20"/>
          <w:szCs w:val="20"/>
        </w:rPr>
        <w:t>pass</w:t>
      </w:r>
    </w:p>
    <w:p w:rsidR="001862E7" w:rsidRPr="008754A3" w:rsidRDefault="001862E7" w:rsidP="008754A3">
      <w:pPr>
        <w:pStyle w:val="ListParagraph"/>
        <w:numPr>
          <w:ilvl w:val="0"/>
          <w:numId w:val="14"/>
        </w:numPr>
        <w:spacing w:after="0" w:line="240" w:lineRule="auto"/>
        <w:rPr>
          <w:sz w:val="20"/>
          <w:szCs w:val="20"/>
        </w:rPr>
      </w:pPr>
      <w:r w:rsidRPr="008754A3">
        <w:rPr>
          <w:sz w:val="20"/>
          <w:szCs w:val="20"/>
        </w:rPr>
        <w:t>def fit(self, X, Y, eta, T):</w:t>
      </w:r>
    </w:p>
    <w:p w:rsidR="001862E7" w:rsidRPr="008754A3" w:rsidRDefault="001862E7" w:rsidP="008754A3">
      <w:pPr>
        <w:pStyle w:val="ListParagraph"/>
        <w:numPr>
          <w:ilvl w:val="0"/>
          <w:numId w:val="14"/>
        </w:numPr>
        <w:spacing w:after="0" w:line="240" w:lineRule="auto"/>
        <w:rPr>
          <w:sz w:val="20"/>
          <w:szCs w:val="20"/>
        </w:rPr>
      </w:pPr>
      <w:r w:rsidRPr="008754A3">
        <w:rPr>
          <w:sz w:val="20"/>
          <w:szCs w:val="20"/>
        </w:rPr>
        <w:t>pass</w:t>
      </w:r>
    </w:p>
    <w:p w:rsidR="001862E7" w:rsidRPr="008754A3" w:rsidRDefault="001862E7" w:rsidP="008754A3">
      <w:pPr>
        <w:pStyle w:val="ListParagraph"/>
        <w:numPr>
          <w:ilvl w:val="0"/>
          <w:numId w:val="14"/>
        </w:numPr>
        <w:spacing w:after="0" w:line="240" w:lineRule="auto"/>
        <w:rPr>
          <w:sz w:val="20"/>
          <w:szCs w:val="20"/>
        </w:rPr>
      </w:pPr>
      <w:r w:rsidRPr="008754A3">
        <w:rPr>
          <w:sz w:val="20"/>
          <w:szCs w:val="20"/>
        </w:rPr>
        <w:t>X, Y = load_my_dataset()</w:t>
      </w:r>
    </w:p>
    <w:p w:rsidR="001862E7" w:rsidRPr="008754A3" w:rsidRDefault="001862E7" w:rsidP="008754A3">
      <w:pPr>
        <w:pStyle w:val="ListParagraph"/>
        <w:numPr>
          <w:ilvl w:val="0"/>
          <w:numId w:val="14"/>
        </w:numPr>
        <w:spacing w:after="0" w:line="240" w:lineRule="auto"/>
        <w:rPr>
          <w:sz w:val="20"/>
          <w:szCs w:val="20"/>
        </w:rPr>
      </w:pPr>
      <w:r w:rsidRPr="008754A3">
        <w:rPr>
          <w:sz w:val="20"/>
          <w:szCs w:val="20"/>
        </w:rPr>
        <w:t>Model = MyModel()</w:t>
      </w:r>
    </w:p>
    <w:p w:rsidR="00075088" w:rsidRPr="008754A3" w:rsidRDefault="001862E7" w:rsidP="008754A3">
      <w:pPr>
        <w:pStyle w:val="ListParagraph"/>
        <w:numPr>
          <w:ilvl w:val="0"/>
          <w:numId w:val="14"/>
        </w:numPr>
        <w:spacing w:after="0" w:line="240" w:lineRule="auto"/>
        <w:rPr>
          <w:sz w:val="20"/>
          <w:szCs w:val="20"/>
        </w:rPr>
      </w:pPr>
      <w:r w:rsidRPr="008754A3">
        <w:rPr>
          <w:sz w:val="20"/>
          <w:szCs w:val="20"/>
        </w:rPr>
        <w:t>Model.fit(X,Y)</w:t>
      </w:r>
    </w:p>
    <w:p w:rsidR="00EB6F28" w:rsidRPr="00EB6F28" w:rsidRDefault="00EB6F28" w:rsidP="00EB6F28">
      <w:pPr>
        <w:spacing w:after="0" w:line="240" w:lineRule="auto"/>
        <w:ind w:left="360"/>
        <w:rPr>
          <w:sz w:val="20"/>
          <w:szCs w:val="20"/>
        </w:rPr>
      </w:pPr>
    </w:p>
    <w:p w:rsidR="0049673E" w:rsidRPr="00EB6F28" w:rsidRDefault="0049673E" w:rsidP="008754A3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HOW TO CODE INDEPEDENTLY</w:t>
      </w:r>
    </w:p>
    <w:p w:rsidR="0049673E" w:rsidRPr="00EB6F28" w:rsidRDefault="0049673E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All data is the same – no matter the domain or industry</w:t>
      </w:r>
    </w:p>
    <w:p w:rsidR="0049673E" w:rsidRPr="00EB6F28" w:rsidRDefault="0049673E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Interfaces to the algorithms are also conveniently all the same: fit/predict</w:t>
      </w:r>
    </w:p>
    <w:p w:rsidR="0049673E" w:rsidRPr="00EB6F28" w:rsidRDefault="0049673E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Or fit/(transform) in the unsupervised case</w:t>
      </w:r>
    </w:p>
    <w:p w:rsidR="00494E3C" w:rsidRDefault="0049673E" w:rsidP="008754A3">
      <w:pPr>
        <w:pStyle w:val="ListParagraph"/>
        <w:numPr>
          <w:ilvl w:val="1"/>
          <w:numId w:val="14"/>
        </w:numPr>
        <w:rPr>
          <w:sz w:val="20"/>
          <w:szCs w:val="20"/>
        </w:rPr>
      </w:pPr>
      <w:r w:rsidRPr="00EB6F28">
        <w:rPr>
          <w:sz w:val="20"/>
          <w:szCs w:val="20"/>
        </w:rPr>
        <w:t>Mix and Match</w:t>
      </w:r>
      <w:r w:rsidR="00EB6F28">
        <w:rPr>
          <w:sz w:val="20"/>
          <w:szCs w:val="20"/>
        </w:rPr>
        <w:t xml:space="preserve">: </w:t>
      </w:r>
      <w:r w:rsidRPr="00EB6F28">
        <w:rPr>
          <w:sz w:val="20"/>
          <w:szCs w:val="20"/>
        </w:rPr>
        <w:t>Any data, any algorithm</w:t>
      </w:r>
    </w:p>
    <w:p w:rsidR="00494E3C" w:rsidRDefault="00494E3C" w:rsidP="00494E3C">
      <w:pPr>
        <w:pStyle w:val="ListParagraph"/>
        <w:ind w:left="1440"/>
        <w:rPr>
          <w:sz w:val="20"/>
          <w:szCs w:val="20"/>
        </w:rPr>
      </w:pPr>
      <w:bookmarkStart w:id="0" w:name="_GoBack"/>
      <w:bookmarkEnd w:id="0"/>
    </w:p>
    <w:sectPr w:rsidR="00494E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A32FF"/>
    <w:multiLevelType w:val="hybridMultilevel"/>
    <w:tmpl w:val="27705C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8F4290"/>
    <w:multiLevelType w:val="hybridMultilevel"/>
    <w:tmpl w:val="BC70B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864C17"/>
    <w:multiLevelType w:val="hybridMultilevel"/>
    <w:tmpl w:val="BB38C7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C03AC"/>
    <w:multiLevelType w:val="hybridMultilevel"/>
    <w:tmpl w:val="359C2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B1758"/>
    <w:multiLevelType w:val="hybridMultilevel"/>
    <w:tmpl w:val="7DFCD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B87ED0"/>
    <w:multiLevelType w:val="hybridMultilevel"/>
    <w:tmpl w:val="21809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0A0B26">
      <w:start w:val="11"/>
      <w:numFmt w:val="bullet"/>
      <w:lvlText w:val="-"/>
      <w:lvlJc w:val="left"/>
      <w:pPr>
        <w:ind w:left="2160" w:hanging="360"/>
      </w:pPr>
      <w:rPr>
        <w:rFonts w:ascii="Calibri" w:eastAsiaTheme="minorHAnsi" w:hAnsi="Calibri" w:cstheme="minorBidi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863E20"/>
    <w:multiLevelType w:val="hybridMultilevel"/>
    <w:tmpl w:val="1D26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8E01A9"/>
    <w:multiLevelType w:val="hybridMultilevel"/>
    <w:tmpl w:val="BFEEB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421736"/>
    <w:multiLevelType w:val="hybridMultilevel"/>
    <w:tmpl w:val="6826F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E2EF8"/>
    <w:multiLevelType w:val="hybridMultilevel"/>
    <w:tmpl w:val="4810F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4A44F3"/>
    <w:multiLevelType w:val="hybridMultilevel"/>
    <w:tmpl w:val="DC646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A13D59"/>
    <w:multiLevelType w:val="hybridMultilevel"/>
    <w:tmpl w:val="5AE20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CC62B4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745E7C1D"/>
    <w:multiLevelType w:val="hybridMultilevel"/>
    <w:tmpl w:val="5270F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0"/>
  </w:num>
  <w:num w:numId="4">
    <w:abstractNumId w:val="9"/>
  </w:num>
  <w:num w:numId="5">
    <w:abstractNumId w:val="8"/>
  </w:num>
  <w:num w:numId="6">
    <w:abstractNumId w:val="6"/>
  </w:num>
  <w:num w:numId="7">
    <w:abstractNumId w:val="7"/>
  </w:num>
  <w:num w:numId="8">
    <w:abstractNumId w:val="5"/>
  </w:num>
  <w:num w:numId="9">
    <w:abstractNumId w:val="10"/>
  </w:num>
  <w:num w:numId="10">
    <w:abstractNumId w:val="12"/>
  </w:num>
  <w:num w:numId="11">
    <w:abstractNumId w:val="2"/>
  </w:num>
  <w:num w:numId="12">
    <w:abstractNumId w:val="11"/>
  </w:num>
  <w:num w:numId="13">
    <w:abstractNumId w:val="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4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NjI0NjOxMDE0MbJQ0lEKTi0uzszPAykwqQUAtbN4+CwAAAA="/>
  </w:docVars>
  <w:rsids>
    <w:rsidRoot w:val="00B82927"/>
    <w:rsid w:val="00075088"/>
    <w:rsid w:val="00182D37"/>
    <w:rsid w:val="001862E7"/>
    <w:rsid w:val="002B5D62"/>
    <w:rsid w:val="003827B4"/>
    <w:rsid w:val="00403F22"/>
    <w:rsid w:val="00492078"/>
    <w:rsid w:val="00494E3C"/>
    <w:rsid w:val="0049673E"/>
    <w:rsid w:val="00572326"/>
    <w:rsid w:val="00576CE5"/>
    <w:rsid w:val="005772E9"/>
    <w:rsid w:val="006D7863"/>
    <w:rsid w:val="00733045"/>
    <w:rsid w:val="008124FA"/>
    <w:rsid w:val="00820436"/>
    <w:rsid w:val="00823A91"/>
    <w:rsid w:val="008754A3"/>
    <w:rsid w:val="008B71DE"/>
    <w:rsid w:val="00B82927"/>
    <w:rsid w:val="00BE370C"/>
    <w:rsid w:val="00D33213"/>
    <w:rsid w:val="00D8110C"/>
    <w:rsid w:val="00E268F3"/>
    <w:rsid w:val="00EB1EF2"/>
    <w:rsid w:val="00EB6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1528DAE-E5AC-401A-ABAD-62D76C04F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29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44</Words>
  <Characters>4243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llworth, Stephanie</dc:creator>
  <cp:keywords/>
  <dc:description/>
  <cp:lastModifiedBy>Stallworth, Stephanie</cp:lastModifiedBy>
  <cp:revision>2</cp:revision>
  <dcterms:created xsi:type="dcterms:W3CDTF">2017-07-16T20:13:00Z</dcterms:created>
  <dcterms:modified xsi:type="dcterms:W3CDTF">2017-07-16T20:13:00Z</dcterms:modified>
</cp:coreProperties>
</file>